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60AB1" w14:textId="5CC33029" w:rsidR="008858E8" w:rsidRPr="00232549" w:rsidRDefault="008858E8" w:rsidP="00D73AC3">
      <w:pPr>
        <w:tabs>
          <w:tab w:val="left" w:pos="3491"/>
        </w:tabs>
        <w:spacing w:line="480" w:lineRule="auto"/>
        <w:rPr>
          <w:b/>
        </w:rPr>
      </w:pPr>
      <w:r w:rsidRPr="00232549">
        <w:rPr>
          <w:b/>
        </w:rPr>
        <w:t>S</w:t>
      </w:r>
      <w:r w:rsidR="00D475AF" w:rsidRPr="00232549">
        <w:rPr>
          <w:b/>
        </w:rPr>
        <w:t>4</w:t>
      </w:r>
      <w:r w:rsidR="00B32B63" w:rsidRPr="00232549">
        <w:rPr>
          <w:b/>
        </w:rPr>
        <w:t xml:space="preserve"> </w:t>
      </w:r>
      <w:r w:rsidRPr="00232549">
        <w:rPr>
          <w:b/>
        </w:rPr>
        <w:t xml:space="preserve">Table. </w:t>
      </w:r>
      <w:bookmarkStart w:id="0" w:name="_Hlk517257657"/>
      <w:r w:rsidRPr="00232549">
        <w:rPr>
          <w:b/>
        </w:rPr>
        <w:t xml:space="preserve">Demographic and clinical baseline characteristics of patients who underwent other </w:t>
      </w:r>
      <w:r w:rsidR="005971FD" w:rsidRPr="00232549">
        <w:rPr>
          <w:b/>
        </w:rPr>
        <w:t xml:space="preserve">gastrointestinal </w:t>
      </w:r>
      <w:r w:rsidRPr="00232549">
        <w:rPr>
          <w:b/>
        </w:rPr>
        <w:t>surgery</w:t>
      </w:r>
      <w:bookmarkEnd w:id="0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25"/>
        <w:gridCol w:w="1773"/>
        <w:gridCol w:w="806"/>
        <w:gridCol w:w="1845"/>
        <w:gridCol w:w="1560"/>
        <w:gridCol w:w="1727"/>
        <w:gridCol w:w="1597"/>
        <w:gridCol w:w="1859"/>
        <w:gridCol w:w="1698"/>
      </w:tblGrid>
      <w:tr w:rsidR="008858E8" w:rsidRPr="00232549" w14:paraId="52C5A7FE" w14:textId="77777777" w:rsidTr="00B67E7A">
        <w:trPr>
          <w:trHeight w:val="300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704FCF7" w14:textId="77777777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Item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56999AD" w14:textId="77777777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Classification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944C3" w14:textId="63D48A6D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7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FA82F" w14:textId="77777777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Before matching</w:t>
            </w:r>
          </w:p>
        </w:tc>
        <w:tc>
          <w:tcPr>
            <w:tcW w:w="179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E785" w14:textId="77777777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After matching</w:t>
            </w:r>
          </w:p>
        </w:tc>
      </w:tr>
      <w:tr w:rsidR="008858E8" w:rsidRPr="00232549" w14:paraId="1FABB012" w14:textId="77777777" w:rsidTr="00B67E7A">
        <w:trPr>
          <w:trHeight w:val="51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CA8A7A" w14:textId="6BCF588D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C2F1D93" w14:textId="0C851B14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E4D2C" w14:textId="77777777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35060" w14:textId="77777777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rTM group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F3FF9" w14:textId="77777777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non-rTM group</w:t>
            </w:r>
          </w:p>
        </w:tc>
        <w:tc>
          <w:tcPr>
            <w:tcW w:w="60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63024" w14:textId="5A8AFADE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 xml:space="preserve">Standardized </w:t>
            </w:r>
            <w:r w:rsidR="001A7BAA" w:rsidRPr="00232549">
              <w:rPr>
                <w:b/>
                <w:color w:val="000000"/>
              </w:rPr>
              <w:t>d</w:t>
            </w:r>
            <w:r w:rsidRPr="00232549">
              <w:rPr>
                <w:b/>
                <w:color w:val="000000"/>
              </w:rPr>
              <w:t>ifference %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19224" w14:textId="77777777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rTM group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070B4" w14:textId="77777777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non-rTM group</w:t>
            </w:r>
          </w:p>
        </w:tc>
        <w:tc>
          <w:tcPr>
            <w:tcW w:w="59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8C86" w14:textId="20C6ECD1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 xml:space="preserve">Standardized </w:t>
            </w:r>
            <w:r w:rsidR="001A7BAA" w:rsidRPr="00232549">
              <w:rPr>
                <w:b/>
                <w:color w:val="000000"/>
              </w:rPr>
              <w:t>d</w:t>
            </w:r>
            <w:r w:rsidRPr="00232549">
              <w:rPr>
                <w:b/>
                <w:color w:val="000000"/>
              </w:rPr>
              <w:t>ifference %</w:t>
            </w:r>
          </w:p>
        </w:tc>
      </w:tr>
      <w:tr w:rsidR="008858E8" w:rsidRPr="00232549" w14:paraId="2B681E7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8E6FA5" w14:textId="696C797F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5DBCE6" w14:textId="017DF5E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24809F" w14:textId="58503114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72F07" w14:textId="2C6B7CB2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N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=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956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3DC28" w14:textId="58842E20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N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=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1278</w:t>
            </w:r>
          </w:p>
        </w:tc>
        <w:tc>
          <w:tcPr>
            <w:tcW w:w="60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A1E8B6" w14:textId="77777777" w:rsidR="008858E8" w:rsidRPr="00232549" w:rsidRDefault="008858E8" w:rsidP="004633D7">
            <w:pPr>
              <w:spacing w:line="48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96F01" w14:textId="70665C52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N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=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614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42785" w14:textId="20DA7E26" w:rsidR="008858E8" w:rsidRPr="00232549" w:rsidRDefault="008858E8" w:rsidP="00545795">
            <w:pPr>
              <w:spacing w:line="480" w:lineRule="auto"/>
              <w:jc w:val="center"/>
              <w:rPr>
                <w:b/>
                <w:color w:val="000000"/>
              </w:rPr>
            </w:pPr>
            <w:r w:rsidRPr="00232549">
              <w:rPr>
                <w:b/>
                <w:color w:val="000000"/>
              </w:rPr>
              <w:t>N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=</w:t>
            </w:r>
            <w:r w:rsidR="0084667B" w:rsidRPr="00232549">
              <w:rPr>
                <w:b/>
                <w:color w:val="000000"/>
              </w:rPr>
              <w:t xml:space="preserve"> </w:t>
            </w:r>
            <w:r w:rsidRPr="00232549">
              <w:rPr>
                <w:b/>
                <w:color w:val="000000"/>
              </w:rPr>
              <w:t>614</w:t>
            </w:r>
          </w:p>
        </w:tc>
        <w:tc>
          <w:tcPr>
            <w:tcW w:w="59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FCEEF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</w:tr>
      <w:tr w:rsidR="008858E8" w:rsidRPr="00232549" w14:paraId="1D3BA65E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464D567" w14:textId="0A77E36C" w:rsidR="008858E8" w:rsidRPr="00232549" w:rsidRDefault="00F3564C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Sex, n (%)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BB007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ale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CCDB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9EBCE47" w14:textId="6BC44CF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39</w:t>
            </w:r>
            <w:r w:rsidR="00240F87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56.4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6553E82" w14:textId="16CA0AFF" w:rsidR="008858E8" w:rsidRPr="00232549" w:rsidRDefault="004B038E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80 (</w:t>
            </w:r>
            <w:r w:rsidR="008858E8" w:rsidRPr="00232549">
              <w:rPr>
                <w:color w:val="000000"/>
              </w:rPr>
              <w:t>61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4BA3FF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.5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DF2BE6" w14:textId="3955996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6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58.8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3A41497" w14:textId="552CCB8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4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56.2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8B685E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.3</w:t>
            </w:r>
          </w:p>
        </w:tc>
      </w:tr>
      <w:tr w:rsidR="008858E8" w:rsidRPr="00232549" w14:paraId="31D83297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6A2783" w14:textId="1777BE0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7A8B6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Femal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41EA52" w14:textId="67C12DB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C71CB6" w14:textId="64C908E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17</w:t>
            </w:r>
            <w:r w:rsidR="00240F87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43.6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A5528D" w14:textId="60149361" w:rsidR="008858E8" w:rsidRPr="00232549" w:rsidRDefault="004B038E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98 (</w:t>
            </w:r>
            <w:r w:rsidR="008858E8" w:rsidRPr="00232549">
              <w:rPr>
                <w:color w:val="000000"/>
              </w:rPr>
              <w:t>39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CBC4B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B0779E" w14:textId="23EBB82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5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41.2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9B13A" w14:textId="328970EF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6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43.8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0ED3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2BD0B7CB" w14:textId="77777777" w:rsidTr="002B1751">
        <w:trPr>
          <w:trHeight w:val="300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BA78E1E" w14:textId="7902A668" w:rsidR="008858E8" w:rsidRPr="00232549" w:rsidRDefault="00571F21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 xml:space="preserve">Age, </w:t>
            </w:r>
            <w:r w:rsidR="00294266" w:rsidRPr="00232549">
              <w:rPr>
                <w:color w:val="000000"/>
              </w:rPr>
              <w:t>years</w:t>
            </w:r>
          </w:p>
        </w:tc>
        <w:tc>
          <w:tcPr>
            <w:tcW w:w="6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3D0EB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28DCE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4B6E7C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6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E6DC9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8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EA96D23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CCC14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</w:t>
            </w:r>
          </w:p>
        </w:tc>
        <w:tc>
          <w:tcPr>
            <w:tcW w:w="64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E200B2C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59885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5893798E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EFF5A7" w14:textId="217B7EB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FDA16" w14:textId="2FD5E7E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  <w:r w:rsidR="00111EF9" w:rsidRPr="00232549">
              <w:rPr>
                <w:color w:val="000000"/>
              </w:rPr>
              <w:t xml:space="preserve"> (Minimum/</w:t>
            </w:r>
            <w:r w:rsidR="00CB0BCA" w:rsidRPr="00232549">
              <w:rPr>
                <w:color w:val="000000"/>
              </w:rPr>
              <w:br/>
            </w:r>
            <w:r w:rsidR="00111EF9" w:rsidRPr="00232549">
              <w:rPr>
                <w:color w:val="000000"/>
              </w:rPr>
              <w:t>maximum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E76B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52CA2D9" w14:textId="7533D6E4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.0</w:t>
            </w:r>
            <w:r w:rsidR="00111EF9" w:rsidRPr="00232549">
              <w:rPr>
                <w:color w:val="000000"/>
              </w:rPr>
              <w:br/>
              <w:t>(21/100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4A203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4.5</w:t>
            </w:r>
          </w:p>
          <w:p w14:paraId="6C700EEF" w14:textId="2AB3B6DA" w:rsidR="00111EF9" w:rsidRPr="00232549" w:rsidRDefault="00111EF9" w:rsidP="004633D7">
            <w:pPr>
              <w:spacing w:line="480" w:lineRule="auto"/>
              <w:jc w:val="center"/>
              <w:rPr>
                <w:rFonts w:eastAsiaTheme="minorEastAsia"/>
                <w:color w:val="000000"/>
                <w:lang w:eastAsia="ja-JP"/>
              </w:rPr>
            </w:pPr>
            <w:r w:rsidRPr="00232549">
              <w:rPr>
                <w:rFonts w:eastAsiaTheme="minorEastAsia" w:hint="eastAsia"/>
                <w:color w:val="000000"/>
                <w:lang w:eastAsia="ja-JP"/>
              </w:rPr>
              <w:t>(</w:t>
            </w:r>
            <w:r w:rsidRPr="00232549">
              <w:rPr>
                <w:color w:val="000000"/>
              </w:rPr>
              <w:t>23/103</w:t>
            </w:r>
            <w:r w:rsidRPr="00232549">
              <w:rPr>
                <w:rFonts w:eastAsiaTheme="minorEastAsia"/>
                <w:color w:val="000000"/>
                <w:lang w:eastAsia="ja-JP"/>
              </w:rPr>
              <w:t>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1F9D83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AE6FB9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.0</w:t>
            </w:r>
          </w:p>
          <w:p w14:paraId="08E7A2E6" w14:textId="75ED338C" w:rsidR="00111EF9" w:rsidRPr="00232549" w:rsidRDefault="00111EF9" w:rsidP="004633D7">
            <w:pPr>
              <w:spacing w:line="480" w:lineRule="auto"/>
              <w:jc w:val="center"/>
              <w:rPr>
                <w:rFonts w:eastAsiaTheme="minorEastAsia"/>
                <w:color w:val="000000"/>
                <w:lang w:eastAsia="ja-JP"/>
              </w:rPr>
            </w:pPr>
            <w:r w:rsidRPr="00232549">
              <w:rPr>
                <w:rFonts w:eastAsiaTheme="minorEastAsia" w:hint="eastAsia"/>
                <w:color w:val="000000"/>
                <w:lang w:eastAsia="ja-JP"/>
              </w:rPr>
              <w:t>(</w:t>
            </w:r>
            <w:r w:rsidRPr="00232549">
              <w:rPr>
                <w:color w:val="000000"/>
              </w:rPr>
              <w:t>21/99</w:t>
            </w:r>
            <w:r w:rsidRPr="00232549">
              <w:rPr>
                <w:rFonts w:eastAsiaTheme="minorEastAsia"/>
                <w:color w:val="000000"/>
                <w:lang w:eastAsia="ja-JP"/>
              </w:rPr>
              <w:t>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96115E4" w14:textId="635E327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.0</w:t>
            </w:r>
            <w:r w:rsidR="00111EF9" w:rsidRPr="00232549">
              <w:rPr>
                <w:color w:val="000000"/>
              </w:rPr>
              <w:br/>
              <w:t>(23/103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C91987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10DAF50C" w14:textId="77777777" w:rsidTr="00B67E7A">
        <w:trPr>
          <w:trHeight w:val="315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D2AA5" w14:textId="02CC139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oncomitant drugs, n (%)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9DF38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atecholamine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AC55B08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0422D21" w14:textId="1DB819D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5 (21.4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CA2220" w14:textId="3E5108A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7 (34.2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8C2F5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8.7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B01176A" w14:textId="45C6BF9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7 (27.2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EC0C2E" w14:textId="7CA8AC2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7 (27.2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19C3645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0</w:t>
            </w:r>
          </w:p>
        </w:tc>
      </w:tr>
      <w:tr w:rsidR="00DD5FF8" w:rsidRPr="00232549" w14:paraId="1BA0581F" w14:textId="77777777" w:rsidTr="00B67E7A">
        <w:trPr>
          <w:trHeight w:val="315"/>
        </w:trPr>
        <w:tc>
          <w:tcPr>
            <w:tcW w:w="530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F78A20" w14:textId="796F425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7AD361" w14:textId="15B2BB3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0BFD58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02C8ED" w14:textId="3AC3DBA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51 (78.6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E2E92B" w14:textId="2CA7D98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41 (65.8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7CB8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7904D" w14:textId="74B20A6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47 (72.8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978B6E" w14:textId="321C244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47 (72.8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CA9F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7453B464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161615E" w14:textId="04C55C8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1579F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Antibiotic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2EB4DFF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81C044E" w14:textId="06CE059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5DE07EA" w14:textId="5EF308D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1E2853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2.8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1D1CFF" w14:textId="6D452059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2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EE14E9" w14:textId="1A2FAD6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A52A4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.7</w:t>
            </w:r>
          </w:p>
        </w:tc>
      </w:tr>
      <w:tr w:rsidR="008858E8" w:rsidRPr="00232549" w14:paraId="6C3635C8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3C4EFF" w14:textId="227BE404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AF716B" w14:textId="05E724A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9ED51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6278B3" w14:textId="28B816C4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9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BD4997" w14:textId="5A99F25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4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7.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BCE22C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3D944A" w14:textId="0FF6F2F1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9.8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6EC0B5" w14:textId="6EBC51C6" w:rsidR="008858E8" w:rsidRPr="00232549" w:rsidRDefault="004B038E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</w:t>
            </w:r>
            <w:r w:rsidR="008858E8" w:rsidRPr="00232549">
              <w:rPr>
                <w:color w:val="000000"/>
              </w:rPr>
              <w:t>10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E3DA30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09EF85DE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6BA2B65" w14:textId="0F76D5A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FB7B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Antifungal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D7518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5F796B" w14:textId="394E328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0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4.7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C1BB63" w14:textId="0E75DC8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5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8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53EA3A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7.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19EE1A" w14:textId="0FD2BDBA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6.6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D03582" w14:textId="499A160F" w:rsidR="008858E8" w:rsidRPr="00232549" w:rsidRDefault="004B038E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1 (</w:t>
            </w:r>
            <w:r w:rsidR="008858E8" w:rsidRPr="00232549">
              <w:rPr>
                <w:color w:val="000000"/>
              </w:rPr>
              <w:t>96.3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EA1A2CE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8</w:t>
            </w:r>
          </w:p>
        </w:tc>
      </w:tr>
      <w:tr w:rsidR="008858E8" w:rsidRPr="00232549" w14:paraId="6A8C425B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4EF3EA2" w14:textId="5CEFCC4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42B467" w14:textId="767C7A6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0FAE4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ECCD7" w14:textId="07F5FA6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5.3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51A2A" w14:textId="5A94831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6990BB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216C0" w14:textId="22C5489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3.4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8F7BCB" w14:textId="374D2454" w:rsidR="008858E8" w:rsidRPr="00232549" w:rsidRDefault="004B038E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3 (</w:t>
            </w:r>
            <w:r w:rsidR="008858E8" w:rsidRPr="00232549">
              <w:rPr>
                <w:color w:val="000000"/>
              </w:rPr>
              <w:t>3.7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8D15DB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01AF2C22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1DA880F" w14:textId="2070037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7A2699C" w14:textId="1656ADF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Other drugs for DIC treatment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CBA6E6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72AFC86" w14:textId="0295121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0 (10.5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2691F8" w14:textId="2A780CE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BAC98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8.3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1D16827" w14:textId="057D747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0 (14.7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9957788" w14:textId="25776D0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61794A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8.6</w:t>
            </w:r>
          </w:p>
        </w:tc>
      </w:tr>
      <w:tr w:rsidR="00DD5FF8" w:rsidRPr="00232549" w14:paraId="3F4FA324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3CB6E5" w14:textId="04414AB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413EEC" w14:textId="1871A33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17920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4A6D37" w14:textId="2BE31AA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56 (89.5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4C99D1" w14:textId="41F68C7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8 (100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B5C1A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D36F53" w14:textId="38E8A20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24 (85.3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629174" w14:textId="0CCFC7C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2E1D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732E3068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327D55" w14:textId="57DD071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FF1D3D" w14:textId="556582F9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Steroid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A1194A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F800522" w14:textId="4282318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1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74.9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D51D3F9" w14:textId="5F43AAA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2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79.9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3DE38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.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4DA2DA" w14:textId="4F9D19B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78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96D80FA" w14:textId="668B65D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8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79.5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8F9D35C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.6</w:t>
            </w:r>
          </w:p>
        </w:tc>
      </w:tr>
      <w:tr w:rsidR="008858E8" w:rsidRPr="00232549" w14:paraId="5C9D4AEF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040AA1" w14:textId="325E7C3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189E47" w14:textId="6DCF800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7CD0D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640FFB" w14:textId="17B366CF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4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5.1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60E83" w14:textId="283A4A5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57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0.1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79B05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72EA28" w14:textId="58EFA71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3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2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DC41D" w14:textId="2920B34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0.5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98698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6FB4AD04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950AB3D" w14:textId="4C6F5BA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6C5F2AA" w14:textId="7A093C6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eutrophil elastase inhibitors (Sivelestat)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2FB43B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629DA6" w14:textId="587BC75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77 (70.8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E46CA0A" w14:textId="5E20B7D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45 (81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CC1A84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6.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C6203BC" w14:textId="7CEB017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0 (76.5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7362FDE" w14:textId="667B741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64 (75.6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4D7390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.3</w:t>
            </w:r>
          </w:p>
        </w:tc>
      </w:tr>
      <w:tr w:rsidR="00DD5FF8" w:rsidRPr="00232549" w14:paraId="2CD85E15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15E77FB" w14:textId="671C81C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2D7FAC" w14:textId="0C91CF3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87B8C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C7D68F" w14:textId="1F9B8B5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79 (29.2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7F199C" w14:textId="2DB043A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33 (18.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635C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B329E" w14:textId="5EA4FF3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4 (23.5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E1D13B" w14:textId="2F18D3A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50 (24.4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4AB9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405B9004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39E2060" w14:textId="4BAB237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44CC70F" w14:textId="2C32F7F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Immunoglobulin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07D6F8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72C6929" w14:textId="2D3DFCB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85 (50.7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CAF894" w14:textId="1D0D98E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63 (75.4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EAEFF7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2.7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8B2675" w14:textId="7ADF9C8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67 (59.8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4F597A" w14:textId="6D60A14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69 (60.1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288AA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</w:t>
            </w:r>
          </w:p>
        </w:tc>
      </w:tr>
      <w:tr w:rsidR="00DD5FF8" w:rsidRPr="00232549" w14:paraId="4DA76329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B0CC83" w14:textId="7F7BFE8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A27604" w14:textId="50193F9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96224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AF2D01" w14:textId="3E1516C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1 (49.3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5E71EE" w14:textId="4AFB12D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15 (24.6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4586E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47A9F" w14:textId="6F85903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47 (40.2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0FC9B" w14:textId="7A1AB36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45 (39.9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178DC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0B25581E" w14:textId="77777777" w:rsidTr="00B67E7A">
        <w:trPr>
          <w:trHeight w:val="315"/>
        </w:trPr>
        <w:tc>
          <w:tcPr>
            <w:tcW w:w="53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940180" w14:textId="27C245A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omplications, n (%)</w:t>
            </w: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E0A4AAA" w14:textId="62D0BCB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yocardial infarct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DF3A5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CD181C" w14:textId="4A18AF4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45 (98.8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22A61D" w14:textId="3EAE979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61 (98.7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C4B8C5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549FDA" w14:textId="71FA29E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8 (99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E8566C1" w14:textId="11F188D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7 (98.9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EC3DDE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6</w:t>
            </w:r>
          </w:p>
        </w:tc>
      </w:tr>
      <w:tr w:rsidR="00DD5FF8" w:rsidRPr="00232549" w14:paraId="514A7F8D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B21EE9" w14:textId="30352BE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58AA55" w14:textId="1E84103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8B68F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472073" w14:textId="3008495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 (1.2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B4CF9E" w14:textId="6AB862A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7 (1.3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8DB35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613BB" w14:textId="25275FD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 (1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FC1D5" w14:textId="719F70F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 (1.1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4BB42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260F5840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0C2029" w14:textId="52E004F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3A99DE" w14:textId="1070F16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ongestive heart failure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12D8C60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B6F1797" w14:textId="48F1C08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75 (91.5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FE8D817" w14:textId="225324D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51 (90.1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2B6DB3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.1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C03FC22" w14:textId="7295510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68 (92.5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EC7E90" w14:textId="7BA206F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58 (90.9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EC065D5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.9</w:t>
            </w:r>
          </w:p>
        </w:tc>
      </w:tr>
      <w:tr w:rsidR="00DD5FF8" w:rsidRPr="00232549" w14:paraId="1F36DD5A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5B947BF" w14:textId="772A561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024294" w14:textId="74C52FC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C0F99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3D6D2" w14:textId="7D73F0E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1 (8.5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C4FC45" w14:textId="347908C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 (9.9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ED5E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1F6C3" w14:textId="6551D4F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6 (7.5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44E83" w14:textId="07D1186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6 (9.1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D4CFD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11007697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6D6828A" w14:textId="2E3651B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E5AAE7E" w14:textId="6A5ED4E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Peripheral vascular disease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7E4E0C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28F22CE" w14:textId="63EDC36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28 (97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3718BF" w14:textId="0CBD035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41 (97.1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4BD1E0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63670D9" w14:textId="0F64627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4 (96.7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1942168" w14:textId="74875B9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5 (96.9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D24DD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</w:t>
            </w:r>
          </w:p>
        </w:tc>
      </w:tr>
      <w:tr w:rsidR="00DD5FF8" w:rsidRPr="00232549" w14:paraId="200015F0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9D237A6" w14:textId="74EA399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ADCF5E" w14:textId="7D93784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F930D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D3DDA8" w14:textId="336E3F6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8 (2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EB544A" w14:textId="4A357A5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 (2.9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0D880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294D83" w14:textId="1921914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 (3.3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8F7EEC" w14:textId="77257F0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9 (3.1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4DF8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1CBD9506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E564E23" w14:textId="58B03AB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000662A" w14:textId="1F17C98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erebral vascular disease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A5C1DB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EDDC9D" w14:textId="27841FD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14 (95.6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2353DBD" w14:textId="00360C0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09 (94.6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F8E592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7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2FFBAD5" w14:textId="37CEE67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85 (95.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AF7304" w14:textId="50F58CC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86 (95.4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0DC413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8</w:t>
            </w:r>
          </w:p>
        </w:tc>
      </w:tr>
      <w:tr w:rsidR="00DD5FF8" w:rsidRPr="00232549" w14:paraId="51D1D6AC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00ABEB4" w14:textId="7BC91E7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42D539" w14:textId="517E7DF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FAB50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FF8A0C" w14:textId="12C6AD3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2 (4.4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FCEDE" w14:textId="3FA035A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9 (5.4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FF2B0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5E3430" w14:textId="176B903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9 (4.7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4DECB" w14:textId="0E543EB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8 (4.6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3E4E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7082C9B7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A257360" w14:textId="6DA2F74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8237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Dementia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061E6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BC8D412" w14:textId="6AEFC13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3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8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27C860A" w14:textId="2E48F30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6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8.7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E2EFCC3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4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A37120" w14:textId="1488379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8.5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8379984" w14:textId="616582B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8.4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8091BF7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3</w:t>
            </w:r>
          </w:p>
        </w:tc>
      </w:tr>
      <w:tr w:rsidR="008858E8" w:rsidRPr="00232549" w14:paraId="0A1DCDE9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4815C67" w14:textId="1FF61BD1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C2BD0C" w14:textId="3F95E87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DB6933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F9C53" w14:textId="0AD52C1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FCEAFA" w14:textId="6F29B671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7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.3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F55F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216960" w14:textId="48C8883F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.5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D46BC2" w14:textId="6BB0317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.6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6A9D2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17396C64" w14:textId="77777777" w:rsidTr="00B67E7A">
        <w:trPr>
          <w:trHeight w:val="51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4711759" w14:textId="7504A26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199718B" w14:textId="53D74FC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hronic lung disease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6A5D4E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E4D7D0" w14:textId="2F09034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28 (97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382E1D" w14:textId="74D01E5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10 (94.7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4DE96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.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600BABC" w14:textId="501FB92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1 (96.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08AAB7" w14:textId="5DBE63D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84 (95.1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8A2850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.6</w:t>
            </w:r>
          </w:p>
        </w:tc>
      </w:tr>
      <w:tr w:rsidR="00DD5FF8" w:rsidRPr="00232549" w14:paraId="192FBE7D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0FFFE50" w14:textId="4DD8377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CC0F90" w14:textId="5F68B96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7DF29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128B5" w14:textId="07CEEED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8 (2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38019" w14:textId="1E927CF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8 (5.3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25F87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A3F68" w14:textId="6C0F901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3 (3.7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F3F98" w14:textId="0210E8C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0 (4.9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D7504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48F36C38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AB7D34" w14:textId="7AD3D00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8EF22C8" w14:textId="60EBC02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ollagen disease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164C4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789EFA" w14:textId="28AC9AB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48 (99.2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977A13B" w14:textId="7062EFB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65 (99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71280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9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91A6FD6" w14:textId="2C18C58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0 (99.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413AE8" w14:textId="74086B7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8 (99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F7DD22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.6</w:t>
            </w:r>
          </w:p>
        </w:tc>
      </w:tr>
      <w:tr w:rsidR="00DD5FF8" w:rsidRPr="00232549" w14:paraId="0479C4C4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D8B8293" w14:textId="2AE07E8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1D2043" w14:textId="67D55EA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6B828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7B6D3A" w14:textId="00B87A0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 (0.8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1A3166" w14:textId="2415B8E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3 (1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5DC0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373822" w14:textId="4D5DFAB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 (0.7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715BB9" w14:textId="3B02C33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 (1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8AD3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39AAA428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7E4601" w14:textId="0163B12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0740C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Peptic ulcer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280C87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197BB2C" w14:textId="402E620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5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9.2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4F47282" w14:textId="6BF1534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1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7.6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D9B1C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.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86F7BC" w14:textId="2969482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4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8.9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6DAE7A6" w14:textId="27A9DFF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4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8.1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6F5AAE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.6</w:t>
            </w:r>
          </w:p>
        </w:tc>
      </w:tr>
      <w:tr w:rsidR="008858E8" w:rsidRPr="00232549" w14:paraId="38F682ED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2686181" w14:textId="6890EFE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717CEF" w14:textId="1B50419F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D2CC5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F5240E" w14:textId="4E74115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.8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504D3" w14:textId="1CD67FC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5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2.4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470763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F36104" w14:textId="4701E70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1.1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DC0A1" w14:textId="5E240A3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1.9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33A2B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2CE9EE8E" w14:textId="77777777" w:rsidTr="00B67E7A">
        <w:trPr>
          <w:trHeight w:val="315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4099144" w14:textId="70F2216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E16CF5E" w14:textId="17580AE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ild liver disease</w:t>
            </w:r>
            <w:r w:rsidRPr="00232549">
              <w:rPr>
                <w:color w:val="000000"/>
                <w:vertAlign w:val="superscript"/>
              </w:rPr>
              <w:t>a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C1E380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E58D13E" w14:textId="55CB327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19 (96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06009CB" w14:textId="3807C32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59 (90.7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649B8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2.1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1AF10F0" w14:textId="2F0979E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87 (95.6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42995F0" w14:textId="1C64B29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2 (96.4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A69EE5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2</w:t>
            </w:r>
          </w:p>
        </w:tc>
      </w:tr>
      <w:tr w:rsidR="00DD5FF8" w:rsidRPr="00232549" w14:paraId="1B1629D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5717ABB" w14:textId="13F7CEC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7E13CE" w14:textId="66BBA7B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CA7E55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D5B12" w14:textId="6F5CE2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 (3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B935C" w14:textId="6A902C7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9 (9.3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117C0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8E6BD" w14:textId="19962B6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7 (4.4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886CC" w14:textId="5BF68BF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2 (3.6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282B6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55C76C5B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C4F2C7D" w14:textId="24C351E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A910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Diabete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4A764F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EA99A75" w14:textId="5968CF2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6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0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B97213F" w14:textId="60E5CA5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4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9.2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E31DD8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.8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6FCA48A" w14:textId="310C90E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4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8.9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40F707" w14:textId="5F0B165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3</w:t>
            </w:r>
            <w:r w:rsidR="004B038E" w:rsidRPr="00232549">
              <w:rPr>
                <w:color w:val="000000"/>
              </w:rPr>
              <w:t>4 (</w:t>
            </w:r>
            <w:r w:rsidRPr="00232549">
              <w:rPr>
                <w:color w:val="000000"/>
              </w:rPr>
              <w:t>87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851D0E3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.0</w:t>
            </w:r>
          </w:p>
        </w:tc>
      </w:tr>
      <w:tr w:rsidR="008858E8" w:rsidRPr="00232549" w14:paraId="1E3F689E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94BB5E" w14:textId="742AB11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E4FCF6" w14:textId="24D8777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C92DDB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F0DEC8" w14:textId="24DF5EB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9F8FA6" w14:textId="3C09D96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3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.8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56A9D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BEBBCD" w14:textId="4A207A89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1.1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79CBB" w14:textId="2945CAA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3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84BC7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4DDD035C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19D3624" w14:textId="1F6C5F1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2B42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Hemiplegia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F363B6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E91875E" w14:textId="2842372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9.8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002F212" w14:textId="69AD650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6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9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C0D7CF9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C802D87" w14:textId="5B09BA9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0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5F8269" w14:textId="4A152C0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1AE557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5EAD9E31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D6C893" w14:textId="1B897C3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D9754F" w14:textId="046EB83A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764398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0C0DA3" w14:textId="0F4A9961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2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7403E0" w14:textId="392F611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5842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6C064B" w14:textId="1F478D5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A2637" w14:textId="345F60E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8E3F3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0AE64FC7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59AB17D" w14:textId="269E3AA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A97F3A2" w14:textId="23C0FD6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Renal dysfunct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26A64E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6AE67C3" w14:textId="3BEAD94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83 (92.4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CF55E4" w14:textId="409898E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11 (94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C1EF28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.8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4C0C8C" w14:textId="1705363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75 (93.6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28A4455" w14:textId="20D206E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74 (93.5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D6C32D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</w:t>
            </w:r>
          </w:p>
        </w:tc>
      </w:tr>
      <w:tr w:rsidR="00DD5FF8" w:rsidRPr="00232549" w14:paraId="2FB65394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8F3339" w14:textId="1F3DBBC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ACF8CF" w14:textId="5B7D756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D1F4A5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31072" w14:textId="3B9E7E1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3 (7.6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AA939" w14:textId="4964F1A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7 (5.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AD84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9180E" w14:textId="6D8F486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9 (6.4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2CA456" w14:textId="45F69C2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0 (6.5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A9232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041142C6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0B12877" w14:textId="1E591B8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76A0C96" w14:textId="0D73A2F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Diabetes mellitus with chronic complication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A71A88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55B9780" w14:textId="4A58178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44 (98.7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CFF823" w14:textId="2035C21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48 (97.7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66EFE6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.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237FC7" w14:textId="2471F26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3 (98.2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BE9C983" w14:textId="2AE8F47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3 (98.2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E486B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0</w:t>
            </w:r>
          </w:p>
        </w:tc>
      </w:tr>
      <w:tr w:rsidR="00DD5FF8" w:rsidRPr="00232549" w14:paraId="1C471C0E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53B580F" w14:textId="5B81F54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ADFEC7" w14:textId="13C067B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14157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9970E" w14:textId="308AF0A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 (1.3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74DFD6" w14:textId="1F97DE3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0 (2.3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BBCFD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210D3" w14:textId="426C1AB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 (1.8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EC49B0" w14:textId="2532DA2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 (1.8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D3D96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2DFFEBAB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F0C194E" w14:textId="23AB08C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E33A578" w14:textId="1331F31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Solid cancer, leukemia, lymphoma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5FC83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B915EE5" w14:textId="5D3F1E5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91 (93.2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F23A67" w14:textId="7C3530A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33 (88.7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B758A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5.9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1D0292D" w14:textId="2CDA137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66 (92.2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C87385" w14:textId="2380F48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64 (91.9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049CC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2</w:t>
            </w:r>
          </w:p>
        </w:tc>
      </w:tr>
      <w:tr w:rsidR="00DD5FF8" w:rsidRPr="00232549" w14:paraId="3F264BF3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00C361" w14:textId="737C49F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544C4A" w14:textId="7F6ED4E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FF638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96E02" w14:textId="597CE4F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5 (6.8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1E1F43" w14:textId="0B5FFB3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5 (11.3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233B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A5EBC9" w14:textId="484A20D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8 (7.8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359BB" w14:textId="2741D47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0 (8.1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6415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39CD1036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3C87D7" w14:textId="022DEE0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C34166E" w14:textId="47CC230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oderate to high liver dysfunct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54D2CD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CBDF465" w14:textId="452A0AA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43 (98.6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E559AB0" w14:textId="091BD25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24 (95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51C1D2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7.5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97BC2F" w14:textId="5EDADF0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4 (98.4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21B2E71" w14:textId="17BC20C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6 (98.7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D176F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.7</w:t>
            </w:r>
          </w:p>
        </w:tc>
      </w:tr>
      <w:tr w:rsidR="00DD5FF8" w:rsidRPr="00232549" w14:paraId="6408AAAC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F3A97C" w14:textId="371275D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B9A08F" w14:textId="45FAEBE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5175B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1E2A00" w14:textId="276902B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3 (1.4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E1C24" w14:textId="3FA0710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4 (4.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A584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A8CB3F" w14:textId="0DABD4B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 (1.6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89FF9D" w14:textId="6923A69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 (1.3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FE7B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14E1DB90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887103" w14:textId="5A3E878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644279" w14:textId="65B03E8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tastatic solid tumor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D57199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17E670B" w14:textId="029A13A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89 (93.0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943BDA7" w14:textId="66BEC53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36 (88.9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CF936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.3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4568C4B" w14:textId="140CF01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67 (92.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750E3BA" w14:textId="5881082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66 (92.2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3D1F2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6</w:t>
            </w:r>
          </w:p>
        </w:tc>
      </w:tr>
      <w:tr w:rsidR="00DD5FF8" w:rsidRPr="00232549" w14:paraId="08D59590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7B0F177" w14:textId="2BE2242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2C2704" w14:textId="25AEF34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E1948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0CC5BB" w14:textId="6BF0BA1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7 (7.0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0A6EFA" w14:textId="78E7B8F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2 (11.1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030B5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6958F7" w14:textId="5F616AA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 (7.7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869A9A" w14:textId="27ADFAF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8 (7.8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5D97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67F594A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4D7602D" w14:textId="1D91CB6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14DE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AIDS</w:t>
            </w:r>
            <w:r w:rsidRPr="00232549">
              <w:rPr>
                <w:rFonts w:eastAsia="ＭＳ ゴシック"/>
                <w:color w:val="000000"/>
              </w:rPr>
              <w:t>・</w:t>
            </w:r>
            <w:r w:rsidRPr="00232549">
              <w:rPr>
                <w:color w:val="000000"/>
              </w:rPr>
              <w:t>HIV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267640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76103B" w14:textId="0D200F0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5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9.9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359622E" w14:textId="2CA5912A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0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1841C7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8A01236" w14:textId="3744D784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0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E76DD2" w14:textId="49C863E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0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C6CE0B7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689E4B05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407FB" w14:textId="7D35031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C30F0F" w14:textId="75C4469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259B5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C58A8F" w14:textId="21EE388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1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617900" w14:textId="0F0ACEA0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BC1C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F6B648" w14:textId="670CB6CC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BB5B5" w14:textId="201E69AA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36BA8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3E48BE6C" w14:textId="77777777" w:rsidTr="00B67E7A">
        <w:trPr>
          <w:trHeight w:val="30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B0DC54" w14:textId="6E1C10E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Treatments, n (%)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1505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Ventilator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C74F56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F810F8" w14:textId="4AFB152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95 (51.8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0AFC0AD" w14:textId="0FA6DA2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56 (82.6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17F8ABD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9.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FA18A1" w14:textId="6DCD93C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2 (70.4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98F9328" w14:textId="640EA00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40 (71.7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0D537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.9</w:t>
            </w:r>
          </w:p>
        </w:tc>
      </w:tr>
      <w:tr w:rsidR="00DD5FF8" w:rsidRPr="00232549" w14:paraId="69FA5656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BE112D" w14:textId="510901F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A599F5" w14:textId="05D4385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0FFEB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AC24A7" w14:textId="1D66E33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61 (48.2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06D08A" w14:textId="3850D27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22 (17.4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B2EF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5F56D" w14:textId="02AA900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82 (29.6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6530CF" w14:textId="1FE9B69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74 (28.3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E69B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705185D7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3CF1EAC" w14:textId="398136D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888DE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Dialysis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D07AB6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485B52" w14:textId="0F27865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1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74.7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E45A1D" w14:textId="5280F55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7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91.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61F80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6.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47426BE" w14:textId="6463736B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2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5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6FEFB8C" w14:textId="059AD4F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2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5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F05105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0</w:t>
            </w:r>
          </w:p>
        </w:tc>
      </w:tr>
      <w:tr w:rsidR="008858E8" w:rsidRPr="00232549" w14:paraId="57969EEE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28882F1" w14:textId="2D21D7E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141883" w14:textId="0663C3A9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FD45EF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70EBB2" w14:textId="7A5A0E9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4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5.3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EC788" w14:textId="7AE5873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8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8.5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098B45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3087E5" w14:textId="564FAFC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5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DA2E02" w14:textId="1E6E3959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2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15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24106A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1E318FDE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85BE3EE" w14:textId="3C55D39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84408A4" w14:textId="43A3B76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Extracorporeal membrane oxygenat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50C33A0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02555DF" w14:textId="6BEDFC1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6 (100.0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35C1033" w14:textId="61D31BF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8 (100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E6333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348ACA3" w14:textId="4A17695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13BE42" w14:textId="305DED8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E76CA0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7FF4E3A0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E68EDE5" w14:textId="7ABFB8F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7B5783" w14:textId="730D518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D9170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554A99" w14:textId="23EDAEC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1BAE84" w14:textId="29DEC25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02DD1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E96F3D" w14:textId="63FF1B1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5D3880" w14:textId="3F335C0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D48F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2544DD11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CD5E4B" w14:textId="2826DD2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1A7561D" w14:textId="75FFE94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Intra-aortic Balloon Pumping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9F5B8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B87C881" w14:textId="7057558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6 (100.0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323AAA4" w14:textId="0395EE2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8 (100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56551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0BCCA5" w14:textId="4CBF5A6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B695A1" w14:textId="69C4D52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972A7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34E06C95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E193BD" w14:textId="75A5322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EDAD33" w14:textId="27C5FE3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1A5AD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ABCDF" w14:textId="6178BCD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CC92A6" w14:textId="7739E86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2C9C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A3276A" w14:textId="63FD31A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2BE4BA" w14:textId="1896BC5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2778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5DF4C0F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B2513E" w14:textId="5D8177E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E38B71" w14:textId="27F9BA5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entral venous catheterizat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B6958A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7BAA9C" w14:textId="6FF2333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48 (99.2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4CDA59" w14:textId="6543DB1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63 (98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1613A3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.4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03E896" w14:textId="0367ECD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8 (99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2FEA5B3" w14:textId="6C15BA3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09 (99.2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278A6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7</w:t>
            </w:r>
          </w:p>
        </w:tc>
      </w:tr>
      <w:tr w:rsidR="00DD5FF8" w:rsidRPr="00232549" w14:paraId="31B916D7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9ADA9C" w14:textId="4AE1B74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C14C37" w14:textId="1480F99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95C70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02FED" w14:textId="39A2AE8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 (0.8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3B8AA3" w14:textId="5C7A921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5 (1.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26CA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F098E" w14:textId="44F63EB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 (1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E399D" w14:textId="6CB048E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 (0.8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65429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8858E8" w:rsidRPr="00232549" w14:paraId="61A84B9C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4AE0A8D" w14:textId="50400663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791E6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Pleural effus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004F3C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9080CBB" w14:textId="310E2EB6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0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42.2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4DD1EB3" w14:textId="2BCFC30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0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79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EF9EC8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1.3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0AB2BC2" w14:textId="35D0ABF4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0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60.3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1BA87CC" w14:textId="4CB58E0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7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61.4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BF85A2D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.3</w:t>
            </w:r>
          </w:p>
        </w:tc>
      </w:tr>
      <w:tr w:rsidR="008858E8" w:rsidRPr="00232549" w14:paraId="7505BB0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06982A8" w14:textId="4341F2A2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6187C" w14:textId="5406158E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A62264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22BE5" w14:textId="0822C26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53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57.8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ADAAA" w14:textId="40021AED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69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21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0389F1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CFC8C1" w14:textId="21616F55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44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39.7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5564AA" w14:textId="2B8FF4F8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37</w:t>
            </w:r>
            <w:r w:rsidR="00623FD6" w:rsidRPr="00232549">
              <w:rPr>
                <w:color w:val="000000"/>
              </w:rPr>
              <w:t xml:space="preserve"> </w:t>
            </w:r>
            <w:r w:rsidRPr="00232549">
              <w:rPr>
                <w:color w:val="000000"/>
              </w:rPr>
              <w:t>(38.6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038B58" w14:textId="77777777" w:rsidR="008858E8" w:rsidRPr="00232549" w:rsidRDefault="008858E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7058360C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E4284B" w14:textId="0875C73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6EACD18" w14:textId="2969E29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Blood purification therapy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8CAD15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7CD8BE3" w14:textId="3888AB6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14 (74.7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37C4D6B" w14:textId="46EAFD3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70 (91.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2B2E66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6.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3EB44B" w14:textId="31F8D27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22 (85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4979324" w14:textId="7911665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22 (85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5F4832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0</w:t>
            </w:r>
          </w:p>
        </w:tc>
      </w:tr>
      <w:tr w:rsidR="00DD5FF8" w:rsidRPr="00232549" w14:paraId="6CB8C799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31E641F" w14:textId="296898F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F3B32E" w14:textId="595FAC9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2DD53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95FDF" w14:textId="6E2575C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42 (25.3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BFAD07" w14:textId="1831BB4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8 (8.5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DCD2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4CC7A" w14:textId="580FEA5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2 (15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7546B3" w14:textId="51B3C82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2 (15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262DD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5DDA9EFA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CE3198" w14:textId="2CC2267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C51552F" w14:textId="7E531EE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Coagulation blood test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73DB20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4E4B5F4" w14:textId="2E240C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9 (2.0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251693" w14:textId="7E3D7EA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3 (11.2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DFE37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.7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2517F4" w14:textId="759D92C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9 (3.1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C14C46F" w14:textId="72B62B9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9 (3.1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C0932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0</w:t>
            </w:r>
          </w:p>
        </w:tc>
      </w:tr>
      <w:tr w:rsidR="00DD5FF8" w:rsidRPr="00232549" w14:paraId="72A8F98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11CC2A" w14:textId="2F4A3CB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D23DF2" w14:textId="309F61A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9F732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2BF19" w14:textId="37FEFB7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37 (98.0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39E093" w14:textId="7389884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135 (88.8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692D9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079B13" w14:textId="3915923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5 (96.9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D52D34" w14:textId="68A08FB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5 (96.9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3DCC3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6E88D293" w14:textId="77777777" w:rsidTr="00B67E7A">
        <w:trPr>
          <w:trHeight w:val="30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8D3CE" w14:textId="4FBD7FD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Transfusion, n (%)</w:t>
            </w: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626F1C" w14:textId="4694A6E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Red blood cell transfus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84D66E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C709A2E" w14:textId="4C029E1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08 (53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D7CBBF" w14:textId="301A144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07 (55.3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B053F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4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A916AE5" w14:textId="0B966C3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44 (56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BE8FF6" w14:textId="121FCA4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56 (58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4A58FC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.9</w:t>
            </w:r>
          </w:p>
        </w:tc>
      </w:tr>
      <w:tr w:rsidR="00DD5FF8" w:rsidRPr="00232549" w14:paraId="1C815363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2034E16" w14:textId="3CFD6A0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D75F10" w14:textId="4F67A20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669DB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D3219" w14:textId="1B787EC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48 (46.9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37C0E5" w14:textId="59B92DAC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71 (44.7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F00CE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BA932" w14:textId="24C1807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70 (44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6D49C" w14:textId="34FE12B0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58 (42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172F6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72D3BB3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68CAD1" w14:textId="4E07BC4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7398333" w14:textId="7A05D10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Whole blood transfusion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46B1C1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o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C223D2F" w14:textId="78A358C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956 (100.0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91F3D7" w14:textId="644582D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278 (100.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24448A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A549A7" w14:textId="2E697DC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0074A9D" w14:textId="4FC433A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4 (100.0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C60C54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5F5FA362" w14:textId="77777777" w:rsidTr="00B67E7A">
        <w:trPr>
          <w:trHeight w:val="300"/>
        </w:trPr>
        <w:tc>
          <w:tcPr>
            <w:tcW w:w="5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15BFC" w14:textId="19CFB9E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F29EE5" w14:textId="559EA2D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C6BAE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Yes</w:t>
            </w: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FD8970" w14:textId="2D9199A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E4CC7" w14:textId="00CA199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2445E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99D5E8" w14:textId="200B893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FE0DA" w14:textId="1737B91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 (0.0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1CE2E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612419B2" w14:textId="77777777" w:rsidTr="00B67E7A">
        <w:trPr>
          <w:trHeight w:val="30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BDD49" w14:textId="0916C28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 xml:space="preserve">Number of beds in medical </w:t>
            </w:r>
            <w:r w:rsidRPr="00232549">
              <w:rPr>
                <w:color w:val="000000"/>
              </w:rPr>
              <w:lastRenderedPageBreak/>
              <w:t>facilities, n (%)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52EE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lastRenderedPageBreak/>
              <w:t>&lt;200 beds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565293" w14:textId="511C9EC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2AAC3BF" w14:textId="45C0103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 (2.1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C24310F" w14:textId="39655DB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1 (4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7AC88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.8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86C49E5" w14:textId="759B22B2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3 (2.1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5BC861" w14:textId="1D4C67D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5 (5.7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232A8B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8.6</w:t>
            </w:r>
          </w:p>
        </w:tc>
      </w:tr>
      <w:tr w:rsidR="00DD5FF8" w:rsidRPr="00232549" w14:paraId="0C53E321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A9D9A" w14:textId="055E16FB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CF1E9" w14:textId="249EBCE9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≥200, &lt;500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97718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83AD2CB" w14:textId="743A7CBE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92 (61.9)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3B5B85A" w14:textId="218D00D3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51 (58.8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6DF8E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.5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EF1EC0A" w14:textId="5B8EF73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99 (65.0)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F911E1" w14:textId="3D02538F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68 (59.9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B2F9AD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.4</w:t>
            </w:r>
          </w:p>
        </w:tc>
      </w:tr>
      <w:tr w:rsidR="00DD5FF8" w:rsidRPr="00232549" w14:paraId="4B3A2A2F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D253C" w14:textId="41A12BD5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CA23C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≥500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CB2684" w14:textId="5203FE6D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9169A6" w14:textId="02D08DC6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44 (36.0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8EDB06" w14:textId="15DB851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66 (36.5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5473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.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3A51F1" w14:textId="16AE7F5A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2 (32.9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664453" w14:textId="3F58640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11 (34.4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57D95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.1</w:t>
            </w:r>
          </w:p>
        </w:tc>
      </w:tr>
      <w:tr w:rsidR="00DD5FF8" w:rsidRPr="00232549" w14:paraId="33FEEB5A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4BF305" w14:textId="77777777" w:rsidR="00BF22D3" w:rsidRPr="00232549" w:rsidRDefault="00DD5FF8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lastRenderedPageBreak/>
              <w:t>Platelets</w:t>
            </w:r>
          </w:p>
          <w:p w14:paraId="11713AC6" w14:textId="4DA6F7A1" w:rsidR="00DD5FF8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average</w:t>
            </w:r>
            <w:r w:rsidR="003E2ABE" w:rsidRPr="00232549">
              <w:rPr>
                <w:vertAlign w:val="superscript"/>
              </w:rPr>
              <w:t>b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FE86E69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079A0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8A6D3E8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31C2A86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9815D8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78ADE0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74AC3A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800064F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DD5FF8" w:rsidRPr="00232549" w14:paraId="4B59C255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475E91" w14:textId="78B8AEE4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03870A" w14:textId="560897B1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606479" w14:textId="7E447608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FB47A2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5.4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F7C4E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8.5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8B9F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13047C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5.3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9FD507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.38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C2811" w14:textId="77777777" w:rsidR="00DD5FF8" w:rsidRPr="00232549" w:rsidRDefault="00DD5FF8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4D64C6C6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55677F" w14:textId="76897538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Creatinine</w:t>
            </w:r>
          </w:p>
          <w:p w14:paraId="4D810C85" w14:textId="1262DE48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average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ACA3BC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35B7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DB8C3E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40C03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1A365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FA3DBA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2EA86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4FE5DE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1DF16E5A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D01509" w14:textId="7D9CEE83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C3AE1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FBA96A" w14:textId="450BC116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9F0C4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9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A7695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89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81357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D615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5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BCF0A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5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9BFD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4E03AFC2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B67D06" w14:textId="75F62A13" w:rsidR="00B87DAA" w:rsidRPr="00232549" w:rsidRDefault="00B87DAA" w:rsidP="00BF22D3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Total bilirubin</w:t>
            </w:r>
          </w:p>
          <w:p w14:paraId="522344F7" w14:textId="495B9F08" w:rsidR="00BF22D3" w:rsidRPr="00232549" w:rsidRDefault="00BF22D3" w:rsidP="00BF22D3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average</w:t>
            </w:r>
            <w:r w:rsidR="003E2ABE" w:rsidRPr="00232549">
              <w:rPr>
                <w:vertAlign w:val="superscript"/>
              </w:rPr>
              <w:t>b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E19A28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C027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781DC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31BF14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2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204064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F72021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C7624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123EE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0CBAAC64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3C36C7" w14:textId="1D6C6DBA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0E65C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637C4D" w14:textId="6EFB4826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A47D3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0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64D93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EEB16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9B29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5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5E8D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68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22FFC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5F2C895D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6C3071" w14:textId="7FB90466" w:rsidR="00B87DAA" w:rsidRPr="00232549" w:rsidRDefault="00B87DAA" w:rsidP="00BF22D3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Direct bilirubin</w:t>
            </w:r>
          </w:p>
          <w:p w14:paraId="707435EB" w14:textId="35D0269E" w:rsidR="00BF22D3" w:rsidRPr="00232549" w:rsidRDefault="00BF22D3" w:rsidP="00BF22D3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average</w:t>
            </w:r>
            <w:r w:rsidR="003E2ABE" w:rsidRPr="00232549">
              <w:rPr>
                <w:vertAlign w:val="superscript"/>
              </w:rPr>
              <w:t>b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5455E0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5DEE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B631D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A3F09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E51634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5ADB9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5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FA6CAD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CC00FD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6C6EC391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5D11B2" w14:textId="7906915E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7CCEA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0FBEB9" w14:textId="390BCDDF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4769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2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5EE8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1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C4D9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E97BA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2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38F7A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30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80A60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0BC03462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ACDF79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FDP/D-dimer</w:t>
            </w:r>
          </w:p>
          <w:p w14:paraId="0A05013F" w14:textId="438C5746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average</w:t>
            </w:r>
            <w:r w:rsidR="003E2ABE" w:rsidRPr="00232549">
              <w:rPr>
                <w:vertAlign w:val="superscript"/>
              </w:rPr>
              <w:t>b</w:t>
            </w:r>
            <w:r w:rsidRPr="00232549">
              <w:rPr>
                <w:color w:val="000000"/>
              </w:rPr>
              <w:t>)</w:t>
            </w:r>
          </w:p>
          <w:p w14:paraId="70518E21" w14:textId="14E5A56D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C67CF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464F2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917C9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66980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DE3548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52FA9C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090D0D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A8C5F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527BE65B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E01A0B" w14:textId="7FCF111C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53DBF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2A162E" w14:textId="4908100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A1A3F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.20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C695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05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010472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144FD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.40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4807C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05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5F563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4E68DAAA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E0CA19D" w14:textId="01FB6F48" w:rsidR="00B87DAA" w:rsidRPr="00232549" w:rsidRDefault="00B87DAA" w:rsidP="00BF22D3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Platelets</w:t>
            </w:r>
          </w:p>
          <w:p w14:paraId="7641117D" w14:textId="25C9A720" w:rsidR="00BF22D3" w:rsidRPr="00232549" w:rsidRDefault="00BF22D3" w:rsidP="00BF22D3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inimum</w:t>
            </w:r>
            <w:r w:rsidR="003E2ABE" w:rsidRPr="00232549">
              <w:rPr>
                <w:vertAlign w:val="superscript"/>
              </w:rPr>
              <w:t>c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48DFD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04FF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BC973A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A679AB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A7941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E9B50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6D30352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332D9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74DC6075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5E4C95" w14:textId="6E95F23C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ACD56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84CCFB" w14:textId="555BB6AE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B881D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.2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ADC7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.1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C8B19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530C4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4.9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B191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9.9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E9FF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39DD0B3F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6A45CB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Creatinine</w:t>
            </w:r>
          </w:p>
          <w:p w14:paraId="456D6782" w14:textId="441D45F9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lastRenderedPageBreak/>
              <w:t>(minimum</w:t>
            </w:r>
            <w:r w:rsidR="003E2ABE" w:rsidRPr="00232549">
              <w:rPr>
                <w:vertAlign w:val="superscript"/>
              </w:rPr>
              <w:t>c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128BB9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lastRenderedPageBreak/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0A59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DCE15C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62677C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CCD797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B8925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D390A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60A66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3F7B9ED5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C4E14D8" w14:textId="3EC6479D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82557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16B75C" w14:textId="3A7C1EC2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85368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5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A181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89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BCB0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9AC9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89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9F8BF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35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8DAB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5D462FA0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D92644" w14:textId="6F25ADB2" w:rsidR="00B87DAA" w:rsidRPr="00232549" w:rsidRDefault="00B87DAA" w:rsidP="00BF22D3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lastRenderedPageBreak/>
              <w:t>Total bilirubin</w:t>
            </w:r>
          </w:p>
          <w:p w14:paraId="048930FE" w14:textId="32124902" w:rsidR="00BF22D3" w:rsidRPr="00232549" w:rsidRDefault="00BF22D3" w:rsidP="00BF22D3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inimum</w:t>
            </w:r>
            <w:r w:rsidR="003E2ABE" w:rsidRPr="00232549">
              <w:rPr>
                <w:vertAlign w:val="superscript"/>
              </w:rPr>
              <w:t>c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E292B0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5AD6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BAF34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614E6D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2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AE837A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9AB8C9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53E041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2F511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2FD92EC3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38B264" w14:textId="44840B05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205D9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B49EEA" w14:textId="46B4C162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4149A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67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B372E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4C86B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DA446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5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DDB6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68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5812E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7116181C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16D162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Direct bilirubin</w:t>
            </w:r>
          </w:p>
          <w:p w14:paraId="39E3AD55" w14:textId="0287AC9E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inimum</w:t>
            </w:r>
            <w:r w:rsidR="003E2ABE" w:rsidRPr="00232549">
              <w:rPr>
                <w:vertAlign w:val="superscript"/>
              </w:rPr>
              <w:t>c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E7D5C1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2996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803BCF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276151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713213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EF08D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5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33C8C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1A925A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098AE620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80E2D6" w14:textId="728999BF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8AE9B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34A6E9" w14:textId="1F6B9C54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F4108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2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2B341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1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79DB1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D652C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2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316A7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30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CF15F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60784935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64DF0F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FDP/D-dimer</w:t>
            </w:r>
          </w:p>
          <w:p w14:paraId="30AB05FC" w14:textId="2A458C8B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inimum</w:t>
            </w:r>
            <w:r w:rsidR="003E2ABE" w:rsidRPr="00232549">
              <w:rPr>
                <w:vertAlign w:val="superscript"/>
              </w:rPr>
              <w:t>d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C115C6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2BCA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DD09D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8CF8AD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D0F59F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FB211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321AD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63CAAF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4AC09671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154F86" w14:textId="6D74512D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988DB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825F21" w14:textId="7E59002E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885C2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.20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4495A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05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2E95D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3829D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.40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9B57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05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A3249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535F9D76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3CC226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Platelets</w:t>
            </w:r>
          </w:p>
          <w:p w14:paraId="59584D1C" w14:textId="492D8C35" w:rsidR="00B87DAA" w:rsidRPr="00232549" w:rsidRDefault="00BF22D3" w:rsidP="00BF22D3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aximum</w:t>
            </w:r>
            <w:r w:rsidR="003E2ABE" w:rsidRPr="00232549">
              <w:rPr>
                <w:vertAlign w:val="superscript"/>
              </w:rPr>
              <w:t>d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92FFC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ADED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F2BEE2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91BE7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44B75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B39815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236AB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1C23B0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1F3439F1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D3F12A" w14:textId="0CD614C4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D796C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BF09F6" w14:textId="3768D15C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EDDD6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.3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3E41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9.3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61B26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06CD4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.3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EC45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3.9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BDF38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68F83A1B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2BC4BB" w14:textId="03C1CCFA" w:rsidR="00B87DAA" w:rsidRPr="00232549" w:rsidRDefault="00B87DAA" w:rsidP="00BF22D3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Creatinine</w:t>
            </w:r>
          </w:p>
          <w:p w14:paraId="319F9982" w14:textId="7368B3AE" w:rsidR="00BF22D3" w:rsidRPr="00232549" w:rsidRDefault="00BF22D3" w:rsidP="00BF22D3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aximum</w:t>
            </w:r>
            <w:r w:rsidR="003E2ABE" w:rsidRPr="00232549">
              <w:rPr>
                <w:vertAlign w:val="superscript"/>
              </w:rPr>
              <w:t>d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2D0EA9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47EF2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446C67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A38475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3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C16212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802F73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5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4D3B4B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8C92E0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441566AC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B31254" w14:textId="2EDAC66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D300A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CCBBDE" w14:textId="4B347895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500C2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9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E886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3FAF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F0836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5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D781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97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25896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1BAD0D28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398D24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Total bilirubin</w:t>
            </w:r>
          </w:p>
          <w:p w14:paraId="0410B30C" w14:textId="12C1FFAB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aximum</w:t>
            </w:r>
            <w:r w:rsidR="003E2ABE" w:rsidRPr="00232549">
              <w:rPr>
                <w:vertAlign w:val="superscript"/>
              </w:rPr>
              <w:t>d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B18FAE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1C22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4E237F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8B05B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2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166C2F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E51C81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75A55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0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55FBE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73582AB5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2686FE" w14:textId="11CF7FC8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157E7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A24E6F" w14:textId="3702D4E1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7EE0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3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63B6E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C510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6E1BB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5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B0E7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75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D66E7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24FFBA82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958AB4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t>Direct bilirubin</w:t>
            </w:r>
          </w:p>
          <w:p w14:paraId="186B6867" w14:textId="3779F45A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lastRenderedPageBreak/>
              <w:t>(maximum</w:t>
            </w:r>
            <w:r w:rsidR="003E2ABE" w:rsidRPr="00232549">
              <w:rPr>
                <w:vertAlign w:val="superscript"/>
              </w:rPr>
              <w:t>d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B90FAA0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lastRenderedPageBreak/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EBC9B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A5E8B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3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2DD84A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736E24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94391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5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45F7CF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7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E4A573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04A5D1A2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5C0129" w14:textId="38C3B100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A56A93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F6335D" w14:textId="02AD9309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1D45D5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2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0CEE6C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10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236A3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AFB18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22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3A5C3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0.30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EF769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3B3A4A11" w14:textId="77777777" w:rsidTr="00B67E7A">
        <w:trPr>
          <w:trHeight w:val="330"/>
        </w:trPr>
        <w:tc>
          <w:tcPr>
            <w:tcW w:w="530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7B76C2" w14:textId="77777777" w:rsidR="00BF22D3" w:rsidRPr="00232549" w:rsidRDefault="00B87DAA" w:rsidP="004633D7">
            <w:pPr>
              <w:spacing w:line="480" w:lineRule="auto"/>
              <w:jc w:val="center"/>
              <w:rPr>
                <w:color w:val="000000"/>
                <w:vertAlign w:val="superscript"/>
              </w:rPr>
            </w:pPr>
            <w:r w:rsidRPr="00232549">
              <w:rPr>
                <w:color w:val="000000"/>
              </w:rPr>
              <w:lastRenderedPageBreak/>
              <w:t>FDP/D-dimer</w:t>
            </w:r>
          </w:p>
          <w:p w14:paraId="6867E59A" w14:textId="5C9FE122" w:rsidR="00B87DAA" w:rsidRPr="00232549" w:rsidRDefault="00BF22D3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(maximum</w:t>
            </w:r>
            <w:r w:rsidR="003E2ABE" w:rsidRPr="00232549">
              <w:rPr>
                <w:vertAlign w:val="superscript"/>
              </w:rPr>
              <w:t>d</w:t>
            </w:r>
            <w:r w:rsidRPr="00232549">
              <w:rPr>
                <w:color w:val="000000"/>
              </w:rPr>
              <w:t>)</w:t>
            </w: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E0362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n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8AAE5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B4F2BBA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2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4D5C8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DE39EB4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4C3C4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16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7B238C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B3A00B7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  <w:tr w:rsidR="00B87DAA" w:rsidRPr="00232549" w14:paraId="0B8C0F96" w14:textId="77777777" w:rsidTr="00B67E7A">
        <w:trPr>
          <w:trHeight w:val="300"/>
        </w:trPr>
        <w:tc>
          <w:tcPr>
            <w:tcW w:w="530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386F12" w14:textId="2B4A8D86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09B831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Median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EC018D" w14:textId="57EE64D5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</w:p>
        </w:tc>
        <w:tc>
          <w:tcPr>
            <w:tcW w:w="6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044F39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6.200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FFEBF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05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BCB256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127BFD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8.400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B5E38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4.050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CA64DB" w14:textId="77777777" w:rsidR="00B87DAA" w:rsidRPr="00232549" w:rsidRDefault="00B87DAA" w:rsidP="004633D7">
            <w:pPr>
              <w:spacing w:line="480" w:lineRule="auto"/>
              <w:jc w:val="center"/>
              <w:rPr>
                <w:color w:val="000000"/>
              </w:rPr>
            </w:pPr>
            <w:r w:rsidRPr="00232549">
              <w:rPr>
                <w:color w:val="000000"/>
              </w:rPr>
              <w:t>-</w:t>
            </w:r>
          </w:p>
        </w:tc>
      </w:tr>
    </w:tbl>
    <w:p w14:paraId="173EA1CC" w14:textId="6B9FD2C8" w:rsidR="00D0693D" w:rsidRPr="00232549" w:rsidRDefault="007012A1" w:rsidP="00D73AC3">
      <w:pPr>
        <w:tabs>
          <w:tab w:val="left" w:pos="3491"/>
        </w:tabs>
        <w:spacing w:line="480" w:lineRule="auto"/>
      </w:pPr>
      <w:r w:rsidRPr="00232549">
        <w:rPr>
          <w:vertAlign w:val="superscript"/>
        </w:rPr>
        <w:t>a</w:t>
      </w:r>
      <w:r w:rsidR="00D0693D" w:rsidRPr="00232549">
        <w:t>Includes diseases that seem to be severe (e.g.</w:t>
      </w:r>
      <w:r w:rsidR="00707A22" w:rsidRPr="00232549">
        <w:t>,</w:t>
      </w:r>
      <w:r w:rsidR="00D0693D" w:rsidRPr="00232549">
        <w:t xml:space="preserve"> liver cirrhosis), but as defined in the previous study (Quan H, Med Care, 2005, 43, 1130)</w:t>
      </w:r>
      <w:r w:rsidR="00D0693D" w:rsidRPr="00232549">
        <w:tab/>
      </w:r>
    </w:p>
    <w:p w14:paraId="5C9B1AF7" w14:textId="77777777" w:rsidR="003E2ABE" w:rsidRPr="00232549" w:rsidRDefault="003E2ABE" w:rsidP="003E2ABE">
      <w:pPr>
        <w:pStyle w:val="af3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3254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Pr="00232549">
        <w:rPr>
          <w:rFonts w:ascii="Times New Roman" w:hAnsi="Times New Roman" w:cs="Times New Roman"/>
          <w:sz w:val="24"/>
          <w:szCs w:val="24"/>
          <w:lang w:val="en-US"/>
        </w:rPr>
        <w:t>When there were repeated test results, we adopted the average.</w:t>
      </w:r>
    </w:p>
    <w:p w14:paraId="45665B55" w14:textId="77777777" w:rsidR="003E2ABE" w:rsidRPr="00232549" w:rsidRDefault="003E2ABE" w:rsidP="003E2ABE">
      <w:pPr>
        <w:pStyle w:val="af3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3254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c</w:t>
      </w:r>
      <w:r w:rsidRPr="00232549">
        <w:rPr>
          <w:rFonts w:ascii="Times New Roman" w:hAnsi="Times New Roman" w:cs="Times New Roman"/>
          <w:sz w:val="24"/>
          <w:szCs w:val="24"/>
          <w:lang w:val="en-US"/>
        </w:rPr>
        <w:t>When there were repeated test results, we adopted the minimum.</w:t>
      </w:r>
    </w:p>
    <w:p w14:paraId="02CAB169" w14:textId="77777777" w:rsidR="003E2ABE" w:rsidRPr="00232549" w:rsidRDefault="003E2ABE" w:rsidP="003E2ABE">
      <w:pPr>
        <w:pStyle w:val="af3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3254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d</w:t>
      </w:r>
      <w:r w:rsidRPr="00232549">
        <w:rPr>
          <w:rFonts w:ascii="Times New Roman" w:hAnsi="Times New Roman" w:cs="Times New Roman"/>
          <w:sz w:val="24"/>
          <w:szCs w:val="24"/>
          <w:lang w:val="en-US"/>
        </w:rPr>
        <w:t>When there were repeated test results, we adopted the maximum.</w:t>
      </w:r>
    </w:p>
    <w:p w14:paraId="7122C239" w14:textId="3A203E35" w:rsidR="00F3564C" w:rsidRPr="00232549" w:rsidRDefault="001A7BAA" w:rsidP="00D73AC3">
      <w:pPr>
        <w:tabs>
          <w:tab w:val="left" w:pos="3491"/>
        </w:tabs>
        <w:spacing w:line="480" w:lineRule="auto"/>
      </w:pPr>
      <w:r w:rsidRPr="00232549">
        <w:t xml:space="preserve">rTM, recombinant thrombomodulin; DIC, disseminated intravascular coagulation; </w:t>
      </w:r>
      <w:r w:rsidR="00F3564C" w:rsidRPr="00232549">
        <w:t>FDP, fibrinogen/fibrin degradation products</w:t>
      </w:r>
      <w:r w:rsidR="008127C2" w:rsidRPr="00232549">
        <w:t>; SD, standard deviation</w:t>
      </w:r>
      <w:r w:rsidR="00F3564C" w:rsidRPr="00232549">
        <w:t xml:space="preserve"> </w:t>
      </w:r>
    </w:p>
    <w:p w14:paraId="5D820612" w14:textId="5ADB8354" w:rsidR="00F3564C" w:rsidRPr="00232549" w:rsidRDefault="00F3564C" w:rsidP="00D73AC3">
      <w:pPr>
        <w:spacing w:line="480" w:lineRule="auto"/>
      </w:pPr>
      <w:bookmarkStart w:id="1" w:name="_GoBack"/>
      <w:bookmarkEnd w:id="1"/>
    </w:p>
    <w:sectPr w:rsidR="00F3564C" w:rsidRPr="00232549" w:rsidSect="008858E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2D539F" w14:textId="77777777" w:rsidR="000C5A78" w:rsidRDefault="000C5A78" w:rsidP="00003094">
      <w:r>
        <w:separator/>
      </w:r>
    </w:p>
  </w:endnote>
  <w:endnote w:type="continuationSeparator" w:id="0">
    <w:p w14:paraId="1CDD0DD5" w14:textId="77777777" w:rsidR="000C5A78" w:rsidRDefault="000C5A78" w:rsidP="00003094">
      <w:r>
        <w:continuationSeparator/>
      </w:r>
    </w:p>
  </w:endnote>
  <w:endnote w:type="continuationNotice" w:id="1">
    <w:p w14:paraId="2960F9D6" w14:textId="77777777" w:rsidR="000C5A78" w:rsidRDefault="000C5A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altName w:val="‡l‡r‡o… S… V…b… N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明朝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4C523" w14:textId="77777777" w:rsidR="000C5A78" w:rsidRDefault="000C5A78" w:rsidP="00003094">
      <w:r>
        <w:separator/>
      </w:r>
    </w:p>
  </w:footnote>
  <w:footnote w:type="continuationSeparator" w:id="0">
    <w:p w14:paraId="09CB412A" w14:textId="77777777" w:rsidR="000C5A78" w:rsidRDefault="000C5A78" w:rsidP="00003094">
      <w:r>
        <w:continuationSeparator/>
      </w:r>
    </w:p>
  </w:footnote>
  <w:footnote w:type="continuationNotice" w:id="1">
    <w:p w14:paraId="004DD8DF" w14:textId="77777777" w:rsidR="000C5A78" w:rsidRDefault="000C5A7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65890"/>
    <w:multiLevelType w:val="hybridMultilevel"/>
    <w:tmpl w:val="B5EA847A"/>
    <w:lvl w:ilvl="0" w:tplc="87DA2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E737E"/>
    <w:multiLevelType w:val="hybridMultilevel"/>
    <w:tmpl w:val="829E5968"/>
    <w:lvl w:ilvl="0" w:tplc="8D42B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8268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FC3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8CC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466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16CD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529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A227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808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MjMwsbQwsTQyNzBQ0lEKTi0uzszPAymwrAUAKOmzMCwAAAA="/>
  </w:docVars>
  <w:rsids>
    <w:rsidRoot w:val="00333498"/>
    <w:rsid w:val="00003094"/>
    <w:rsid w:val="00013394"/>
    <w:rsid w:val="00033A8B"/>
    <w:rsid w:val="00044786"/>
    <w:rsid w:val="0004570F"/>
    <w:rsid w:val="00065677"/>
    <w:rsid w:val="000718C4"/>
    <w:rsid w:val="00085433"/>
    <w:rsid w:val="00093C35"/>
    <w:rsid w:val="00097961"/>
    <w:rsid w:val="000B0455"/>
    <w:rsid w:val="000B0AC7"/>
    <w:rsid w:val="000B7A75"/>
    <w:rsid w:val="000C5A78"/>
    <w:rsid w:val="000D3238"/>
    <w:rsid w:val="000D3DC7"/>
    <w:rsid w:val="000F73C3"/>
    <w:rsid w:val="00111EF9"/>
    <w:rsid w:val="00112784"/>
    <w:rsid w:val="00141E9B"/>
    <w:rsid w:val="00142E9E"/>
    <w:rsid w:val="00162AE4"/>
    <w:rsid w:val="00165E00"/>
    <w:rsid w:val="00172CAE"/>
    <w:rsid w:val="00175A11"/>
    <w:rsid w:val="001A35A9"/>
    <w:rsid w:val="001A632A"/>
    <w:rsid w:val="001A7BAA"/>
    <w:rsid w:val="001D49D6"/>
    <w:rsid w:val="001F1FEB"/>
    <w:rsid w:val="001F76F2"/>
    <w:rsid w:val="002026CF"/>
    <w:rsid w:val="00203102"/>
    <w:rsid w:val="00205184"/>
    <w:rsid w:val="00211D40"/>
    <w:rsid w:val="00223803"/>
    <w:rsid w:val="00230172"/>
    <w:rsid w:val="00232549"/>
    <w:rsid w:val="00240D05"/>
    <w:rsid w:val="00240F87"/>
    <w:rsid w:val="00270B60"/>
    <w:rsid w:val="00294266"/>
    <w:rsid w:val="00296958"/>
    <w:rsid w:val="00296C66"/>
    <w:rsid w:val="002A4892"/>
    <w:rsid w:val="002B1751"/>
    <w:rsid w:val="002C5B8E"/>
    <w:rsid w:val="002F5B67"/>
    <w:rsid w:val="00311C67"/>
    <w:rsid w:val="00325034"/>
    <w:rsid w:val="00330110"/>
    <w:rsid w:val="0033046C"/>
    <w:rsid w:val="00333498"/>
    <w:rsid w:val="003405EC"/>
    <w:rsid w:val="00340777"/>
    <w:rsid w:val="00351096"/>
    <w:rsid w:val="00351B99"/>
    <w:rsid w:val="00370376"/>
    <w:rsid w:val="0038641A"/>
    <w:rsid w:val="003A3EA7"/>
    <w:rsid w:val="003A4FE3"/>
    <w:rsid w:val="003B66C1"/>
    <w:rsid w:val="003B7E57"/>
    <w:rsid w:val="003C0CE7"/>
    <w:rsid w:val="003C683D"/>
    <w:rsid w:val="003C6918"/>
    <w:rsid w:val="003D7F06"/>
    <w:rsid w:val="003E2ABE"/>
    <w:rsid w:val="003E3DB3"/>
    <w:rsid w:val="003F49A7"/>
    <w:rsid w:val="003F7837"/>
    <w:rsid w:val="00401B5E"/>
    <w:rsid w:val="00402908"/>
    <w:rsid w:val="00403B57"/>
    <w:rsid w:val="0040614B"/>
    <w:rsid w:val="00410C44"/>
    <w:rsid w:val="00435BCF"/>
    <w:rsid w:val="0044298C"/>
    <w:rsid w:val="0046037E"/>
    <w:rsid w:val="004633D7"/>
    <w:rsid w:val="00477CB4"/>
    <w:rsid w:val="00481C04"/>
    <w:rsid w:val="004863CE"/>
    <w:rsid w:val="004B038E"/>
    <w:rsid w:val="004C0B22"/>
    <w:rsid w:val="004C5715"/>
    <w:rsid w:val="004C58AA"/>
    <w:rsid w:val="005060B1"/>
    <w:rsid w:val="00512813"/>
    <w:rsid w:val="00545795"/>
    <w:rsid w:val="005476A1"/>
    <w:rsid w:val="005509EF"/>
    <w:rsid w:val="00567715"/>
    <w:rsid w:val="005705B9"/>
    <w:rsid w:val="00571F21"/>
    <w:rsid w:val="00587703"/>
    <w:rsid w:val="005916C0"/>
    <w:rsid w:val="00594CF3"/>
    <w:rsid w:val="005971FD"/>
    <w:rsid w:val="005A0734"/>
    <w:rsid w:val="005B32C8"/>
    <w:rsid w:val="005F7286"/>
    <w:rsid w:val="00607A12"/>
    <w:rsid w:val="00623FD6"/>
    <w:rsid w:val="00637C78"/>
    <w:rsid w:val="00653810"/>
    <w:rsid w:val="0066170F"/>
    <w:rsid w:val="00663599"/>
    <w:rsid w:val="0067137D"/>
    <w:rsid w:val="00671B34"/>
    <w:rsid w:val="006729A5"/>
    <w:rsid w:val="006733A4"/>
    <w:rsid w:val="00681E64"/>
    <w:rsid w:val="006A2356"/>
    <w:rsid w:val="006A5D44"/>
    <w:rsid w:val="006A774B"/>
    <w:rsid w:val="006B08A1"/>
    <w:rsid w:val="006B55C1"/>
    <w:rsid w:val="006B6648"/>
    <w:rsid w:val="006C63B6"/>
    <w:rsid w:val="006E21C2"/>
    <w:rsid w:val="006F64BD"/>
    <w:rsid w:val="0070007A"/>
    <w:rsid w:val="007012A1"/>
    <w:rsid w:val="00707A22"/>
    <w:rsid w:val="00717821"/>
    <w:rsid w:val="00724F9F"/>
    <w:rsid w:val="00740D58"/>
    <w:rsid w:val="00741574"/>
    <w:rsid w:val="0075328F"/>
    <w:rsid w:val="007610CF"/>
    <w:rsid w:val="007747A0"/>
    <w:rsid w:val="007904AF"/>
    <w:rsid w:val="007B1550"/>
    <w:rsid w:val="007B58B9"/>
    <w:rsid w:val="007C1403"/>
    <w:rsid w:val="007C6D94"/>
    <w:rsid w:val="007D3696"/>
    <w:rsid w:val="007E611A"/>
    <w:rsid w:val="007F534B"/>
    <w:rsid w:val="007F5CDA"/>
    <w:rsid w:val="00806552"/>
    <w:rsid w:val="00806CA1"/>
    <w:rsid w:val="008127C2"/>
    <w:rsid w:val="00813DC8"/>
    <w:rsid w:val="00817636"/>
    <w:rsid w:val="00825603"/>
    <w:rsid w:val="00831F4E"/>
    <w:rsid w:val="008343EA"/>
    <w:rsid w:val="0084667B"/>
    <w:rsid w:val="0085390B"/>
    <w:rsid w:val="00862628"/>
    <w:rsid w:val="0086277A"/>
    <w:rsid w:val="00871656"/>
    <w:rsid w:val="008858E8"/>
    <w:rsid w:val="00887C4E"/>
    <w:rsid w:val="00891E78"/>
    <w:rsid w:val="00897F5C"/>
    <w:rsid w:val="008A23BB"/>
    <w:rsid w:val="008A60CE"/>
    <w:rsid w:val="008D2182"/>
    <w:rsid w:val="008F53D9"/>
    <w:rsid w:val="008F797B"/>
    <w:rsid w:val="00910573"/>
    <w:rsid w:val="00921C22"/>
    <w:rsid w:val="00943915"/>
    <w:rsid w:val="00946C20"/>
    <w:rsid w:val="00953287"/>
    <w:rsid w:val="0095705D"/>
    <w:rsid w:val="00957AEA"/>
    <w:rsid w:val="00973E33"/>
    <w:rsid w:val="00974788"/>
    <w:rsid w:val="009804FB"/>
    <w:rsid w:val="00985899"/>
    <w:rsid w:val="009B1F35"/>
    <w:rsid w:val="009C68D8"/>
    <w:rsid w:val="009D4D1C"/>
    <w:rsid w:val="009D57AE"/>
    <w:rsid w:val="009F450F"/>
    <w:rsid w:val="009F737A"/>
    <w:rsid w:val="00A01829"/>
    <w:rsid w:val="00A01AB3"/>
    <w:rsid w:val="00A03152"/>
    <w:rsid w:val="00A378AF"/>
    <w:rsid w:val="00A53AD9"/>
    <w:rsid w:val="00A559DE"/>
    <w:rsid w:val="00A820ED"/>
    <w:rsid w:val="00A924AD"/>
    <w:rsid w:val="00A938C9"/>
    <w:rsid w:val="00AA0D94"/>
    <w:rsid w:val="00AA4C6C"/>
    <w:rsid w:val="00AB2523"/>
    <w:rsid w:val="00AC2E5B"/>
    <w:rsid w:val="00AC62A4"/>
    <w:rsid w:val="00AD5F4E"/>
    <w:rsid w:val="00AE164F"/>
    <w:rsid w:val="00B06965"/>
    <w:rsid w:val="00B32B63"/>
    <w:rsid w:val="00B36044"/>
    <w:rsid w:val="00B535B9"/>
    <w:rsid w:val="00B53662"/>
    <w:rsid w:val="00B56D9E"/>
    <w:rsid w:val="00B57ECE"/>
    <w:rsid w:val="00B67E7A"/>
    <w:rsid w:val="00B71628"/>
    <w:rsid w:val="00B81070"/>
    <w:rsid w:val="00B8758F"/>
    <w:rsid w:val="00B87DAA"/>
    <w:rsid w:val="00BA070C"/>
    <w:rsid w:val="00BA7F1C"/>
    <w:rsid w:val="00BB0AC1"/>
    <w:rsid w:val="00BC31B9"/>
    <w:rsid w:val="00BD4411"/>
    <w:rsid w:val="00BF22D3"/>
    <w:rsid w:val="00BF2D0E"/>
    <w:rsid w:val="00BF547A"/>
    <w:rsid w:val="00BF66B7"/>
    <w:rsid w:val="00BF7C0D"/>
    <w:rsid w:val="00C0009D"/>
    <w:rsid w:val="00C01DA3"/>
    <w:rsid w:val="00C04A6C"/>
    <w:rsid w:val="00C142A4"/>
    <w:rsid w:val="00C20A3B"/>
    <w:rsid w:val="00C30045"/>
    <w:rsid w:val="00C309A2"/>
    <w:rsid w:val="00C32089"/>
    <w:rsid w:val="00C36B4D"/>
    <w:rsid w:val="00C41AA1"/>
    <w:rsid w:val="00C640F2"/>
    <w:rsid w:val="00CA03E4"/>
    <w:rsid w:val="00CA244E"/>
    <w:rsid w:val="00CA25A6"/>
    <w:rsid w:val="00CA4D5A"/>
    <w:rsid w:val="00CB0BCA"/>
    <w:rsid w:val="00CC28F0"/>
    <w:rsid w:val="00CF770E"/>
    <w:rsid w:val="00D0693D"/>
    <w:rsid w:val="00D06C48"/>
    <w:rsid w:val="00D12027"/>
    <w:rsid w:val="00D263F9"/>
    <w:rsid w:val="00D32AA5"/>
    <w:rsid w:val="00D330B0"/>
    <w:rsid w:val="00D43319"/>
    <w:rsid w:val="00D463E8"/>
    <w:rsid w:val="00D4668F"/>
    <w:rsid w:val="00D475AF"/>
    <w:rsid w:val="00D54D9A"/>
    <w:rsid w:val="00D6201E"/>
    <w:rsid w:val="00D655B6"/>
    <w:rsid w:val="00D67666"/>
    <w:rsid w:val="00D73AC3"/>
    <w:rsid w:val="00D76130"/>
    <w:rsid w:val="00D86C82"/>
    <w:rsid w:val="00D934E5"/>
    <w:rsid w:val="00D9679D"/>
    <w:rsid w:val="00DA3796"/>
    <w:rsid w:val="00DA789D"/>
    <w:rsid w:val="00DB6024"/>
    <w:rsid w:val="00DD5FF8"/>
    <w:rsid w:val="00DD6E14"/>
    <w:rsid w:val="00DE6688"/>
    <w:rsid w:val="00E10032"/>
    <w:rsid w:val="00E225A3"/>
    <w:rsid w:val="00E22DF2"/>
    <w:rsid w:val="00E22E5A"/>
    <w:rsid w:val="00E51D99"/>
    <w:rsid w:val="00E57A42"/>
    <w:rsid w:val="00E7192D"/>
    <w:rsid w:val="00E72C78"/>
    <w:rsid w:val="00E84119"/>
    <w:rsid w:val="00EA05E6"/>
    <w:rsid w:val="00EA42B0"/>
    <w:rsid w:val="00EB74AE"/>
    <w:rsid w:val="00EC25BF"/>
    <w:rsid w:val="00EC454F"/>
    <w:rsid w:val="00F325F0"/>
    <w:rsid w:val="00F3564C"/>
    <w:rsid w:val="00F40FE4"/>
    <w:rsid w:val="00F51DC3"/>
    <w:rsid w:val="00F60D2C"/>
    <w:rsid w:val="00F72081"/>
    <w:rsid w:val="00F8188E"/>
    <w:rsid w:val="00F82D00"/>
    <w:rsid w:val="00F87557"/>
    <w:rsid w:val="00F91C78"/>
    <w:rsid w:val="00F92E45"/>
    <w:rsid w:val="00F97A55"/>
    <w:rsid w:val="00FA7C42"/>
    <w:rsid w:val="00FB3C52"/>
    <w:rsid w:val="00FC5B25"/>
    <w:rsid w:val="00FC771D"/>
    <w:rsid w:val="00FD0A59"/>
    <w:rsid w:val="00FF1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7890A8"/>
  <w15:docId w15:val="{3A3A18AB-9058-4657-8EA7-01AAF7AC2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58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3498"/>
    <w:pPr>
      <w:ind w:left="720"/>
      <w:contextualSpacing/>
    </w:pPr>
  </w:style>
  <w:style w:type="numbering" w:customStyle="1" w:styleId="Sinlista1">
    <w:name w:val="Sin lista1"/>
    <w:next w:val="a2"/>
    <w:uiPriority w:val="99"/>
    <w:semiHidden/>
    <w:unhideWhenUsed/>
    <w:rsid w:val="008858E8"/>
  </w:style>
  <w:style w:type="character" w:styleId="a4">
    <w:name w:val="Hyperlink"/>
    <w:basedOn w:val="a0"/>
    <w:uiPriority w:val="99"/>
    <w:unhideWhenUsed/>
    <w:rsid w:val="008858E8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8858E8"/>
    <w:rPr>
      <w:color w:val="800080"/>
      <w:u w:val="single"/>
    </w:rPr>
  </w:style>
  <w:style w:type="paragraph" w:customStyle="1" w:styleId="font5">
    <w:name w:val="font5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6">
    <w:name w:val="font6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7">
    <w:name w:val="font7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6">
    <w:name w:val="xl8076"/>
    <w:basedOn w:val="a"/>
    <w:rsid w:val="008858E8"/>
    <w:pPr>
      <w:spacing w:before="100" w:beforeAutospacing="1" w:after="100" w:afterAutospacing="1"/>
      <w:textAlignment w:val="bottom"/>
    </w:pPr>
  </w:style>
  <w:style w:type="paragraph" w:customStyle="1" w:styleId="xl8077">
    <w:name w:val="xl8077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8">
    <w:name w:val="xl8078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9">
    <w:name w:val="xl807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0">
    <w:name w:val="xl8080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1">
    <w:name w:val="xl8081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2">
    <w:name w:val="xl8082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3">
    <w:name w:val="xl8083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4">
    <w:name w:val="xl8084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5">
    <w:name w:val="xl8085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6">
    <w:name w:val="xl8086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7">
    <w:name w:val="xl8087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8">
    <w:name w:val="xl8088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9">
    <w:name w:val="xl808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0">
    <w:name w:val="xl8090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1">
    <w:name w:val="xl8091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2">
    <w:name w:val="xl8092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3">
    <w:name w:val="xl8093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4">
    <w:name w:val="xl809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5">
    <w:name w:val="xl8095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6">
    <w:name w:val="xl8096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7">
    <w:name w:val="xl8097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098">
    <w:name w:val="xl8098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9">
    <w:name w:val="xl8099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0">
    <w:name w:val="xl8100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1">
    <w:name w:val="xl8101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2">
    <w:name w:val="xl8102"/>
    <w:basedOn w:val="a"/>
    <w:rsid w:val="008858E8"/>
    <w:pPr>
      <w:pBdr>
        <w:left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103">
    <w:name w:val="xl8103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4">
    <w:name w:val="xl810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5">
    <w:name w:val="xl8105"/>
    <w:basedOn w:val="a"/>
    <w:rsid w:val="008858E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6">
    <w:name w:val="xl8106"/>
    <w:basedOn w:val="a"/>
    <w:rsid w:val="008858E8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7">
    <w:name w:val="xl8107"/>
    <w:basedOn w:val="a"/>
    <w:rsid w:val="008858E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8">
    <w:name w:val="xl8108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9">
    <w:name w:val="xl8109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40777"/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0"/>
    <w:link w:val="a6"/>
    <w:uiPriority w:val="99"/>
    <w:semiHidden/>
    <w:rsid w:val="00340777"/>
    <w:rPr>
      <w:rFonts w:ascii="Tahoma" w:eastAsia="Times New Roman" w:hAnsi="Tahoma" w:cs="Tahoma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910573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910573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910573"/>
    <w:rPr>
      <w:rFonts w:ascii="Times New Roman" w:eastAsia="Times New Roman" w:hAnsi="Times New Roman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105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1057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BF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0">
    <w:name w:val="msonormal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paragraph" w:customStyle="1" w:styleId="font8">
    <w:name w:val="font8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12"/>
      <w:szCs w:val="12"/>
      <w:lang w:eastAsia="ja-JP"/>
    </w:rPr>
  </w:style>
  <w:style w:type="paragraph" w:customStyle="1" w:styleId="font9">
    <w:name w:val="font9"/>
    <w:basedOn w:val="a"/>
    <w:rsid w:val="00AA0D94"/>
    <w:pPr>
      <w:spacing w:before="100" w:beforeAutospacing="1" w:after="100" w:afterAutospacing="1"/>
    </w:pPr>
    <w:rPr>
      <w:rFonts w:ascii="MS 明朝" w:eastAsia="MS 明朝" w:hAnsi="ＭＳ Ｐゴシック" w:cs="ＭＳ Ｐゴシック"/>
      <w:color w:val="000000"/>
      <w:sz w:val="20"/>
      <w:szCs w:val="20"/>
      <w:lang w:eastAsia="ja-JP"/>
    </w:rPr>
  </w:style>
  <w:style w:type="paragraph" w:customStyle="1" w:styleId="font10">
    <w:name w:val="font10"/>
    <w:basedOn w:val="a"/>
    <w:rsid w:val="00AA0D94"/>
    <w:pPr>
      <w:spacing w:before="100" w:beforeAutospacing="1" w:after="100" w:afterAutospacing="1"/>
    </w:pPr>
    <w:rPr>
      <w:rFonts w:ascii="ＭＳ Ｐ明朝" w:eastAsia="ＭＳ Ｐ明朝" w:hAnsi="ＭＳ Ｐ明朝" w:cs="ＭＳ Ｐゴシック"/>
      <w:color w:val="000000"/>
      <w:sz w:val="20"/>
      <w:szCs w:val="20"/>
      <w:lang w:eastAsia="ja-JP"/>
    </w:rPr>
  </w:style>
  <w:style w:type="paragraph" w:customStyle="1" w:styleId="xl8075">
    <w:name w:val="xl8075"/>
    <w:basedOn w:val="a"/>
    <w:rsid w:val="00AA0D94"/>
    <w:pPr>
      <w:spacing w:before="100" w:beforeAutospacing="1" w:after="100" w:afterAutospacing="1"/>
    </w:pPr>
    <w:rPr>
      <w:rFonts w:eastAsia="ＭＳ Ｐゴシック"/>
      <w:color w:val="000000"/>
      <w:sz w:val="18"/>
      <w:szCs w:val="18"/>
      <w:lang w:eastAsia="ja-JP"/>
    </w:rPr>
  </w:style>
  <w:style w:type="table" w:styleId="ae">
    <w:name w:val="Table Grid"/>
    <w:basedOn w:val="a1"/>
    <w:uiPriority w:val="59"/>
    <w:rsid w:val="00834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footer"/>
    <w:basedOn w:val="a"/>
    <w:link w:val="af2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customStyle="1" w:styleId="xl2932">
    <w:name w:val="xl2932"/>
    <w:basedOn w:val="a"/>
    <w:rsid w:val="00044786"/>
    <w:pP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3">
    <w:name w:val="xl2933"/>
    <w:basedOn w:val="a"/>
    <w:rsid w:val="00044786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4">
    <w:name w:val="xl2934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5">
    <w:name w:val="xl2935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6">
    <w:name w:val="xl2936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7">
    <w:name w:val="xl2937"/>
    <w:basedOn w:val="a"/>
    <w:rsid w:val="0004478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8">
    <w:name w:val="xl2938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9">
    <w:name w:val="xl2939"/>
    <w:basedOn w:val="a"/>
    <w:rsid w:val="0004478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40">
    <w:name w:val="xl2940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styleId="af3">
    <w:name w:val="No Spacing"/>
    <w:uiPriority w:val="1"/>
    <w:qFormat/>
    <w:rsid w:val="007E611A"/>
    <w:pPr>
      <w:spacing w:after="0" w:line="240" w:lineRule="auto"/>
    </w:pPr>
    <w:rPr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8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3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92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27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9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1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92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EA3BABC75C3164AAED276E54DA12317" ma:contentTypeVersion="0" ma:contentTypeDescription="新しいドキュメントを作成します。" ma:contentTypeScope="" ma:versionID="96aa3c78db6199019fbb1b421557b384">
  <xsd:schema xmlns:xsd="http://www.w3.org/2001/XMLSchema" xmlns:p="http://schemas.microsoft.com/office/2006/metadata/properties" targetNamespace="http://schemas.microsoft.com/office/2006/metadata/properties" ma:root="true" ma:fieldsID="40292ba428f6c2a650b15da65ef2ccf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 ma:readOnly="true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3849724F-5296-4D7D-A96D-F52E070A4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82AF4EA-0EC8-48E8-9789-286FC02B24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44D9DE-278E-4C71-B513-46DC4A58F140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9A69250-DDEF-4DCA-91DB-6B575D5F3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038</Words>
  <Characters>592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ouseComputer PC</Company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anz</dc:creator>
  <cp:lastModifiedBy>Sadatsuki</cp:lastModifiedBy>
  <cp:revision>6</cp:revision>
  <cp:lastPrinted>2018-03-06T23:53:00Z</cp:lastPrinted>
  <dcterms:created xsi:type="dcterms:W3CDTF">2018-06-22T01:21:00Z</dcterms:created>
  <dcterms:modified xsi:type="dcterms:W3CDTF">2018-09-2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3BABC75C3164AAED276E54DA12317</vt:lpwstr>
  </property>
</Properties>
</file>